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32C0" w:rsidRPr="000D104F" w:rsidRDefault="000D104F">
      <w:pPr>
        <w:rPr>
          <w:lang w:val="en-GB"/>
        </w:rPr>
      </w:pPr>
      <w:r>
        <w:rPr>
          <w:lang w:val="en-GB"/>
        </w:rPr>
        <w:t>Empty attachment</w:t>
      </w:r>
      <w:bookmarkStart w:id="0" w:name="_GoBack"/>
      <w:bookmarkEnd w:id="0"/>
    </w:p>
    <w:sectPr w:rsidR="004932C0" w:rsidRPr="000D10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MDY0MzOxNLEwNDVT0lEKTi0uzszPAykwrAUAk7BTtSwAAAA="/>
  </w:docVars>
  <w:rsids>
    <w:rsidRoot w:val="000D104F"/>
    <w:rsid w:val="000D104F"/>
    <w:rsid w:val="00493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66DEC"/>
  <w15:chartTrackingRefBased/>
  <w15:docId w15:val="{DA919054-C4EF-4A44-B391-2147ADADD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a Sosnowska</dc:creator>
  <cp:keywords/>
  <dc:description/>
  <cp:lastModifiedBy>Hania Sosnowska</cp:lastModifiedBy>
  <cp:revision>1</cp:revision>
  <dcterms:created xsi:type="dcterms:W3CDTF">2020-04-03T15:59:00Z</dcterms:created>
  <dcterms:modified xsi:type="dcterms:W3CDTF">2020-04-03T15:59:00Z</dcterms:modified>
</cp:coreProperties>
</file>